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d8524</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97346da-7c96-4188-a750-c7919d43a278"/>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eae95fc-6b0d-4c29-ad9e-7df38fe1cf73"/>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42:00Z</dcterms:created>
  <dcterms:modified xsi:type="dcterms:W3CDTF">2023-07-28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